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1612FC6C" w14:textId="77777777" w:rsidR="00AF290B" w:rsidRDefault="00AF290B" w:rsidP="001E3563">
      <w:pPr>
        <w:pStyle w:val="Heading1"/>
        <w:spacing w:before="120" w:line="200" w:lineRule="atLeast"/>
      </w:pPr>
      <w:r>
        <w:t>International Space Investment India Projects Round 2</w:t>
      </w:r>
    </w:p>
    <w:p w14:paraId="74746818" w14:textId="01B96646" w:rsidR="00AB59E5" w:rsidRDefault="00AB59E5" w:rsidP="00AF290B">
      <w:pPr>
        <w:pStyle w:val="Heading1"/>
        <w:spacing w:before="120" w:line="200" w:lineRule="atLeast"/>
      </w:pPr>
      <w:r>
        <w:t>Board/CEO approval letter</w:t>
      </w:r>
    </w:p>
    <w:p w14:paraId="45F2B6A8" w14:textId="77777777" w:rsidR="00AF290B" w:rsidRPr="00AF290B" w:rsidRDefault="00AF290B" w:rsidP="001E3563"/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3D86CCD3" w14:textId="5A8B9796" w:rsidR="00AF290B" w:rsidRDefault="00AF290B" w:rsidP="00937088">
      <w:pPr>
        <w:pStyle w:val="NoSpacing"/>
      </w:pPr>
      <w:r>
        <w:lastRenderedPageBreak/>
        <w:t>International Space Investment India Projects</w:t>
      </w:r>
    </w:p>
    <w:p w14:paraId="239EBE6D" w14:textId="27C7F821" w:rsidR="00937088" w:rsidRPr="00937088" w:rsidRDefault="000B74CF" w:rsidP="00937088">
      <w:pPr>
        <w:pStyle w:val="NoSpacing"/>
      </w:pPr>
      <w:r>
        <w:t>Grants Delivery &amp; Business Services</w:t>
      </w:r>
    </w:p>
    <w:p w14:paraId="1BFC33DE" w14:textId="096AF47C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40952F05" w:rsidR="003F7D5A" w:rsidRPr="00CF7E84" w:rsidRDefault="00573D98" w:rsidP="00AB59E5">
      <w:pPr>
        <w:pStyle w:val="Heading1"/>
      </w:pPr>
      <w:r>
        <w:t xml:space="preserve">Support for </w:t>
      </w:r>
      <w:r w:rsidR="00AF290B" w:rsidRPr="00AF290B">
        <w:t xml:space="preserve">International Space Investment – India Projects </w:t>
      </w:r>
      <w:r>
        <w:t>project</w:t>
      </w:r>
    </w:p>
    <w:p w14:paraId="2492CE00" w14:textId="5FBB8B7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771563">
        <w:t xml:space="preserve">[grant opportunity]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A4FFAC" w14:textId="77777777" w:rsidR="00AB1E2E" w:rsidRDefault="00AB1E2E" w:rsidP="00B526AB">
      <w:pPr>
        <w:spacing w:after="0" w:line="240" w:lineRule="auto"/>
      </w:pPr>
      <w:r>
        <w:separator/>
      </w:r>
    </w:p>
  </w:endnote>
  <w:endnote w:type="continuationSeparator" w:id="0">
    <w:p w14:paraId="2CBE75A6" w14:textId="77777777" w:rsidR="00AB1E2E" w:rsidRDefault="00AB1E2E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C4FF7" w14:textId="73B0CFA8" w:rsidR="008905A0" w:rsidRDefault="00C27848" w:rsidP="008905A0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611B6241" wp14:editId="45E4933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1313621526" name="Text Box 8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F2462D" w14:textId="6A7B1ACA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1B624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alt="OFFICIAL" style="position:absolute;margin-left:0;margin-top:0;width:43.45pt;height:43.85pt;z-index:2516582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CeZH16DgIAABwE&#10;AAAOAAAAAAAAAAAAAAAAAC4CAABkcnMvZTJvRG9jLnhtbFBLAQItABQABgAIAAAAIQD2soCQ2gAA&#10;AAMBAAAPAAAAAAAAAAAAAAAAAGgEAABkcnMvZG93bnJldi54bWxQSwUGAAAAAAQABADzAAAAbwUA&#10;AAAA&#10;" filled="f" stroked="f">
              <v:textbox style="mso-fit-shape-to-text:t" inset="0,0,0,15pt">
                <w:txbxContent>
                  <w:p w14:paraId="75F2462D" w14:textId="6A7B1ACA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6A1217" w14:textId="6B3C6853" w:rsidR="008905A0" w:rsidRPr="003F7D5A" w:rsidRDefault="00C27848" w:rsidP="00573D98">
    <w:pPr>
      <w:pStyle w:val="Footer"/>
      <w:tabs>
        <w:tab w:val="clear" w:pos="8640"/>
        <w:tab w:val="right" w:pos="8789"/>
      </w:tabs>
    </w:pPr>
    <w:r>
      <w:rPr>
        <w:noProof/>
      </w:rPr>
      <mc:AlternateContent>
        <mc:Choice Requires="wps">
          <w:drawing>
            <wp:anchor distT="0" distB="0" distL="0" distR="0" simplePos="0" relativeHeight="251658248" behindDoc="0" locked="0" layoutInCell="1" allowOverlap="1" wp14:anchorId="077B18BD" wp14:editId="7DB762DB">
              <wp:simplePos x="914400" y="99631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1234782141" name="Text Box 9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17A1B3" w14:textId="26A3387B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7B18BD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9" type="#_x0000_t202" alt="OFFICIAL" style="position:absolute;margin-left:0;margin-top:0;width:43.45pt;height:43.85pt;z-index:25165824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Dz289HDgIAABwE&#10;AAAOAAAAAAAAAAAAAAAAAC4CAABkcnMvZTJvRG9jLnhtbFBLAQItABQABgAIAAAAIQD2soCQ2gAA&#10;AAMBAAAPAAAAAAAAAAAAAAAAAGgEAABkcnMvZG93bnJldi54bWxQSwUGAAAAAAQABADzAAAAbwUA&#10;AAAA&#10;" filled="f" stroked="f">
              <v:textbox style="mso-fit-shape-to-text:t" inset="0,0,0,15pt">
                <w:txbxContent>
                  <w:p w14:paraId="7517A1B3" w14:textId="26A3387B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1539A9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1539A9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76F3A" w14:textId="01D172A9" w:rsidR="008905A0" w:rsidRDefault="00C27848" w:rsidP="00915145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5B28628F" wp14:editId="08DD6F1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1706757189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754986" w14:textId="11927AB7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28628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1" type="#_x0000_t202" alt="OFFICIAL" style="position:absolute;margin-left:0;margin-top:0;width:43.45pt;height:43.85pt;z-index:25165824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" filled="f" stroked="f">
              <v:textbox style="mso-fit-shape-to-text:t" inset="0,0,0,15pt">
                <w:txbxContent>
                  <w:p w14:paraId="3F754986" w14:textId="11927AB7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 w:rsidR="008905A0"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18EF65" w14:textId="612FE9C1" w:rsidR="00C27848" w:rsidRDefault="00C2784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0" behindDoc="0" locked="0" layoutInCell="1" allowOverlap="1" wp14:anchorId="06277CB7" wp14:editId="7FD1EB8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418858691" name="Text Box 1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43326B" w14:textId="5DF22E6D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277CB7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4" type="#_x0000_t202" alt="OFFICIAL" style="position:absolute;margin-left:0;margin-top:0;width:43.45pt;height:43.85pt;z-index:25165825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Bt5/w3DgIAABwE&#10;AAAOAAAAAAAAAAAAAAAAAC4CAABkcnMvZTJvRG9jLnhtbFBLAQItABQABgAIAAAAIQD2soCQ2gAA&#10;AAMBAAAPAAAAAAAAAAAAAAAAAGgEAABkcnMvZG93bnJldi54bWxQSwUGAAAAAAQABADzAAAAbwUA&#10;AAAA&#10;" filled="f" stroked="f">
              <v:textbox style="mso-fit-shape-to-text:t" inset="0,0,0,15pt">
                <w:txbxContent>
                  <w:p w14:paraId="6543326B" w14:textId="5DF22E6D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04410" w14:textId="11DA8C08" w:rsidR="00C27848" w:rsidRDefault="00C2784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1" behindDoc="0" locked="0" layoutInCell="1" allowOverlap="1" wp14:anchorId="083ADCD6" wp14:editId="0FD6669C">
              <wp:simplePos x="1080770" y="995870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1987196236" name="Text Box 1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302F17" w14:textId="4D8B67F6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3ADCD6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5" type="#_x0000_t202" alt="OFFICIAL" style="position:absolute;margin-left:0;margin-top:0;width:43.45pt;height:43.85pt;z-index:25165825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AAWE4KDgIAABwE&#10;AAAOAAAAAAAAAAAAAAAAAC4CAABkcnMvZTJvRG9jLnhtbFBLAQItABQABgAIAAAAIQD2soCQ2gAA&#10;AAMBAAAPAAAAAAAAAAAAAAAAAGgEAABkcnMvZG93bnJldi54bWxQSwUGAAAAAAQABADzAAAAbwUA&#10;AAAA&#10;" filled="f" stroked="f">
              <v:textbox style="mso-fit-shape-to-text:t" inset="0,0,0,15pt">
                <w:txbxContent>
                  <w:p w14:paraId="42302F17" w14:textId="4D8B67F6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18D47" w14:textId="3CD38048" w:rsidR="00C27848" w:rsidRDefault="00C2784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9" behindDoc="0" locked="0" layoutInCell="1" allowOverlap="1" wp14:anchorId="18ED2619" wp14:editId="2117D79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1240392438" name="Text Box 1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73ED43" w14:textId="0461D938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ED2619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7" type="#_x0000_t202" alt="OFFICIAL" style="position:absolute;margin-left:0;margin-top:0;width:43.45pt;height:43.85pt;z-index:25165824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" filled="f" stroked="f">
              <v:textbox style="mso-fit-shape-to-text:t" inset="0,0,0,15pt">
                <w:txbxContent>
                  <w:p w14:paraId="1273ED43" w14:textId="0461D938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31EA2" w14:textId="77777777" w:rsidR="00AB1E2E" w:rsidRDefault="00AB1E2E" w:rsidP="00B526AB">
      <w:pPr>
        <w:spacing w:after="0" w:line="240" w:lineRule="auto"/>
      </w:pPr>
      <w:r>
        <w:separator/>
      </w:r>
    </w:p>
  </w:footnote>
  <w:footnote w:type="continuationSeparator" w:id="0">
    <w:p w14:paraId="441F46A3" w14:textId="77777777" w:rsidR="00AB1E2E" w:rsidRDefault="00AB1E2E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00C2A" w14:textId="31AF2E7A" w:rsidR="00C27848" w:rsidRDefault="00C2784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896C940" wp14:editId="11E2FB5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924731701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78240C" w14:textId="3F0BDCD1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96C94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43.8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" filled="f" stroked="f">
              <v:textbox style="mso-fit-shape-to-text:t" inset="0,15pt,0,0">
                <w:txbxContent>
                  <w:p w14:paraId="7F78240C" w14:textId="3F0BDCD1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9C31C" w14:textId="77777777" w:rsidR="009417C2" w:rsidRDefault="009417C2">
    <w:pPr>
      <w:pStyle w:val="Header"/>
    </w:pPr>
  </w:p>
  <w:p w14:paraId="27E30433" w14:textId="045A80DB" w:rsidR="00AB59E5" w:rsidRDefault="009417C2">
    <w:pPr>
      <w:pStyle w:val="Header"/>
    </w:pPr>
    <w:r>
      <w:rPr>
        <w:noProof/>
      </w:rPr>
      <w:drawing>
        <wp:inline distT="0" distB="0" distL="0" distR="0" wp14:anchorId="382721CD" wp14:editId="7DE2E43A">
          <wp:extent cx="5562600" cy="704850"/>
          <wp:effectExtent l="0" t="0" r="0" b="0"/>
          <wp:docPr id="2072407977" name="Picture 2" descr="Logo of:&#10;Australian Government&#10;Department of Industry, Science and Resources&#10;Business Grants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 of:&#10;Australian Government&#10;Department of Industry, Science and Resources&#10;Business Grants Hu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260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27848"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1032DB7F" wp14:editId="29E4277E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97124418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CABBF6" w14:textId="7199C3A6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32DB7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43.8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" filled="f" stroked="f">
              <v:textbox style="mso-fit-shape-to-text:t" inset="0,15pt,0,0">
                <w:txbxContent>
                  <w:p w14:paraId="79CABBF6" w14:textId="7199C3A6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CB7CB" w14:textId="2DDDB6F1" w:rsidR="00C27848" w:rsidRDefault="00C2784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DC00848" wp14:editId="65D8097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523941688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55EF81" w14:textId="6DD1F603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C0084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43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G4gg0MNAgAAHAQA&#10;AA4AAAAAAAAAAAAAAAAALgIAAGRycy9lMm9Eb2MueG1sUEsBAi0AFAAGAAgAAAAhABVBXC/aAAAA&#10;AwEAAA8AAAAAAAAAAAAAAAAAZwQAAGRycy9kb3ducmV2LnhtbFBLBQYAAAAABAAEAPMAAABuBQAA&#10;AAA=&#10;" filled="f" stroked="f">
              <v:textbox style="mso-fit-shape-to-text:t" inset="0,15pt,0,0">
                <w:txbxContent>
                  <w:p w14:paraId="1A55EF81" w14:textId="6DD1F603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1CBE8" w14:textId="2D953BCC" w:rsidR="00C27848" w:rsidRDefault="00C2784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5123C9B7" wp14:editId="2A52CA1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2136183618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2A74BB6" w14:textId="77105536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23C9B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2" type="#_x0000_t202" alt="OFFICIAL" style="position:absolute;margin-left:0;margin-top:0;width:43.45pt;height:43.85pt;z-index:2516582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LRe5jgNAgAAHAQA&#10;AA4AAAAAAAAAAAAAAAAALgIAAGRycy9lMm9Eb2MueG1sUEsBAi0AFAAGAAgAAAAhABVBXC/aAAAA&#10;AwEAAA8AAAAAAAAAAAAAAAAAZwQAAGRycy9kb3ducmV2LnhtbFBLBQYAAAAABAAEAPMAAABuBQAA&#10;AAA=&#10;" filled="f" stroked="f">
              <v:textbox style="mso-fit-shape-to-text:t" inset="0,15pt,0,0">
                <w:txbxContent>
                  <w:p w14:paraId="52A74BB6" w14:textId="77105536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E0390" w14:textId="6E7582C9" w:rsidR="009D7136" w:rsidRDefault="00C2784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2D275481" wp14:editId="4EAD16E7">
              <wp:simplePos x="1080770" y="45085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497823167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D9C4F0" w14:textId="4C6514FC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27548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3" type="#_x0000_t202" alt="OFFICIAL" style="position:absolute;margin-left:0;margin-top:0;width:43.45pt;height:43.85pt;z-index:25165824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NnhVAUNAgAAHAQA&#10;AA4AAAAAAAAAAAAAAAAALgIAAGRycy9lMm9Eb2MueG1sUEsBAi0AFAAGAAgAAAAhABVBXC/aAAAA&#10;AwEAAA8AAAAAAAAAAAAAAAAAZwQAAGRycy9kb3ducmV2LnhtbFBLBQYAAAAABAAEAPMAAABuBQAA&#10;AAA=&#10;" filled="f" stroked="f">
              <v:textbox style="mso-fit-shape-to-text:t" inset="0,15pt,0,0">
                <w:txbxContent>
                  <w:p w14:paraId="5BD9C4F0" w14:textId="4C6514FC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A6A55" w14:textId="29619EFE" w:rsidR="00C27848" w:rsidRDefault="00C2784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211D318B" wp14:editId="6226802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828143699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9DA184" w14:textId="2E4A02B2" w:rsidR="00C27848" w:rsidRPr="00C27848" w:rsidRDefault="00C27848" w:rsidP="00C2784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C27848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1D318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6" type="#_x0000_t202" alt="OFFICIAL" style="position:absolute;margin-left:0;margin-top:0;width:43.45pt;height:43.8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" filled="f" stroked="f">
              <v:textbox style="mso-fit-shape-to-text:t" inset="0,15pt,0,0">
                <w:txbxContent>
                  <w:p w14:paraId="049DA184" w14:textId="2E4A02B2" w:rsidR="00C27848" w:rsidRPr="00C27848" w:rsidRDefault="00C27848" w:rsidP="00C2784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C27848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300652812">
    <w:abstractNumId w:val="9"/>
  </w:num>
  <w:num w:numId="2" w16cid:durableId="1916360330">
    <w:abstractNumId w:val="7"/>
  </w:num>
  <w:num w:numId="3" w16cid:durableId="1051727113">
    <w:abstractNumId w:val="6"/>
  </w:num>
  <w:num w:numId="4" w16cid:durableId="945233121">
    <w:abstractNumId w:val="5"/>
  </w:num>
  <w:num w:numId="5" w16cid:durableId="1945916438">
    <w:abstractNumId w:val="4"/>
  </w:num>
  <w:num w:numId="6" w16cid:durableId="1814299190">
    <w:abstractNumId w:val="8"/>
  </w:num>
  <w:num w:numId="7" w16cid:durableId="1675956557">
    <w:abstractNumId w:val="3"/>
  </w:num>
  <w:num w:numId="8" w16cid:durableId="756288974">
    <w:abstractNumId w:val="2"/>
  </w:num>
  <w:num w:numId="9" w16cid:durableId="698051484">
    <w:abstractNumId w:val="1"/>
  </w:num>
  <w:num w:numId="10" w16cid:durableId="2145541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0ED3"/>
    <w:rsid w:val="000B5938"/>
    <w:rsid w:val="000B74CF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1E3563"/>
    <w:rsid w:val="001E3CF5"/>
    <w:rsid w:val="00200310"/>
    <w:rsid w:val="00200856"/>
    <w:rsid w:val="00206A25"/>
    <w:rsid w:val="002300AC"/>
    <w:rsid w:val="00244596"/>
    <w:rsid w:val="00263E00"/>
    <w:rsid w:val="002750AF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736CB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40B07"/>
    <w:rsid w:val="005642F2"/>
    <w:rsid w:val="00572257"/>
    <w:rsid w:val="00573D98"/>
    <w:rsid w:val="00585806"/>
    <w:rsid w:val="005A5BB6"/>
    <w:rsid w:val="005D0228"/>
    <w:rsid w:val="005F1934"/>
    <w:rsid w:val="00602C92"/>
    <w:rsid w:val="006114CC"/>
    <w:rsid w:val="00654E34"/>
    <w:rsid w:val="00674F62"/>
    <w:rsid w:val="00693ACD"/>
    <w:rsid w:val="006A22AC"/>
    <w:rsid w:val="006C2852"/>
    <w:rsid w:val="0071048C"/>
    <w:rsid w:val="00723B30"/>
    <w:rsid w:val="00771563"/>
    <w:rsid w:val="007F6C56"/>
    <w:rsid w:val="00811D43"/>
    <w:rsid w:val="00822068"/>
    <w:rsid w:val="00824F9B"/>
    <w:rsid w:val="0084524E"/>
    <w:rsid w:val="00850038"/>
    <w:rsid w:val="008602BC"/>
    <w:rsid w:val="00876DCC"/>
    <w:rsid w:val="00877C84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17C2"/>
    <w:rsid w:val="009433C2"/>
    <w:rsid w:val="009520A5"/>
    <w:rsid w:val="00956813"/>
    <w:rsid w:val="009638AF"/>
    <w:rsid w:val="00966FE8"/>
    <w:rsid w:val="00975726"/>
    <w:rsid w:val="00991FDD"/>
    <w:rsid w:val="00993F91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A31EA"/>
    <w:rsid w:val="00AB1E2E"/>
    <w:rsid w:val="00AB565E"/>
    <w:rsid w:val="00AB59E5"/>
    <w:rsid w:val="00AF290B"/>
    <w:rsid w:val="00B2329C"/>
    <w:rsid w:val="00B353A3"/>
    <w:rsid w:val="00B37916"/>
    <w:rsid w:val="00B5195C"/>
    <w:rsid w:val="00B526AB"/>
    <w:rsid w:val="00B77055"/>
    <w:rsid w:val="00B77EEC"/>
    <w:rsid w:val="00B83201"/>
    <w:rsid w:val="00BD5303"/>
    <w:rsid w:val="00C022E3"/>
    <w:rsid w:val="00C27848"/>
    <w:rsid w:val="00C930E6"/>
    <w:rsid w:val="00CB2680"/>
    <w:rsid w:val="00CB5D3D"/>
    <w:rsid w:val="00CC7875"/>
    <w:rsid w:val="00CF7E84"/>
    <w:rsid w:val="00D000DD"/>
    <w:rsid w:val="00D87BC8"/>
    <w:rsid w:val="00E029B2"/>
    <w:rsid w:val="00E14169"/>
    <w:rsid w:val="00E25FB0"/>
    <w:rsid w:val="00E54EBB"/>
    <w:rsid w:val="00E60FE3"/>
    <w:rsid w:val="00E72774"/>
    <w:rsid w:val="00E77057"/>
    <w:rsid w:val="00EB54DF"/>
    <w:rsid w:val="00ED17D8"/>
    <w:rsid w:val="00EF5640"/>
    <w:rsid w:val="00F02408"/>
    <w:rsid w:val="00F07F7D"/>
    <w:rsid w:val="00F11C75"/>
    <w:rsid w:val="00F2422F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styleId="Revision">
    <w:name w:val="Revision"/>
    <w:hidden/>
    <w:uiPriority w:val="99"/>
    <w:semiHidden/>
    <w:rsid w:val="00AF290B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037030"/>
    <w:rsid w:val="000B0ED3"/>
    <w:rsid w:val="00107528"/>
    <w:rsid w:val="002750AF"/>
    <w:rsid w:val="004125A8"/>
    <w:rsid w:val="006114CC"/>
    <w:rsid w:val="007D3DF7"/>
    <w:rsid w:val="00824F9B"/>
    <w:rsid w:val="0084524E"/>
    <w:rsid w:val="00884A44"/>
    <w:rsid w:val="00AB5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27</Value>
      <Value>3</Value>
      <Value>43</Value>
    </TaxCatchAll>
    <p515275458aa4d119d59030cfe51ff09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p515275458aa4d119d59030cfe51ff09>
    <a567774ecb424f6995d67f0a77821ea8 xmlns="e2671d4d-4313-4512-9bbc-75f7c2021f4c">
      <Terms xmlns="http://schemas.microsoft.com/office/infopath/2007/PartnerControls"/>
    </a567774ecb424f6995d67f0a77821ea8>
    <Stratus_ProgrammeRoundNumber xmlns="e2671d4d-4313-4512-9bbc-75f7c2021f4c">2</Stratus_ProgrammeRoundNumber>
    <k6768af310d747d3a8a5302daf30a578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k6768af310d747d3a8a5302daf30a578>
    <ecc7d32168ed49a49adb331a021adab0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9519f3a1-e924-47f7-9616-21acf48bb036</TermId>
        </TermInfo>
      </Terms>
    </ecc7d32168ed49a49adb331a021adab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0F5AC2CAEB2848811EBEB5AB607ADE" ma:contentTypeVersion="15" ma:contentTypeDescription="Create a new document." ma:contentTypeScope="" ma:versionID="a80b5cc50c5a677782c077203f814eae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ec45491d-9ccb-4be4-8ec2-9fe4a312bec2" targetNamespace="http://schemas.microsoft.com/office/2006/metadata/properties" ma:root="true" ma:fieldsID="4a1a1123a8dbd5dec3d0101396557d28" ns1:_="" ns2:_="" ns3:_="">
    <xsd:import namespace="http://schemas.microsoft.com/sharepoint/v3"/>
    <xsd:import namespace="e2671d4d-4313-4512-9bbc-75f7c2021f4c"/>
    <xsd:import namespace="ec45491d-9ccb-4be4-8ec2-9fe4a312bec2"/>
    <xsd:element name="properties">
      <xsd:complexType>
        <xsd:sequence>
          <xsd:element name="documentManagement">
            <xsd:complexType>
              <xsd:all>
                <xsd:element ref="ns2:k6768af310d747d3a8a5302daf30a578" minOccurs="0"/>
                <xsd:element ref="ns2:TaxCatchAll" minOccurs="0"/>
                <xsd:element ref="ns2:ecc7d32168ed49a49adb331a021adab0" minOccurs="0"/>
                <xsd:element ref="ns2:p515275458aa4d119d59030cfe51ff09" minOccurs="0"/>
                <xsd:element ref="ns2:a567774ecb424f6995d67f0a77821ea8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k6768af310d747d3a8a5302daf30a578" ma:index="9" ma:taxonomy="true" ma:internalName="k6768af310d747d3a8a5302daf30a578" ma:taxonomyFieldName="Stratus_DocumentType" ma:displayName="Document Type" ma:fieldId="{46768af3-10d7-47d3-a8a5-302daf30a578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07f02d3-8c8c-4ecf-a5d2-723a327ef16e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c7d32168ed49a49adb331a021adab0" ma:index="12" nillable="true" ma:taxonomy="true" ma:internalName="ecc7d32168ed49a49adb331a021adab0" ma:taxonomyFieldName="Stratus_WorkActivity" ma:displayName="Work Activity" ma:fieldId="{ecc7d321-68ed-49a4-9adb-331a021adab0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515275458aa4d119d59030cfe51ff09" ma:index="14" ma:taxonomy="true" ma:internalName="p515275458aa4d119d59030cfe51ff09" ma:taxonomyFieldName="Stratus_SecurityClassification" ma:displayName="Security Classification" ma:fieldId="{95152754-58aa-4d11-9d59-030cfe51ff09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567774ecb424f6995d67f0a77821ea8" ma:index="16" nillable="true" ma:taxonomy="true" ma:internalName="a567774ecb424f6995d67f0a77821ea8" ma:taxonomyFieldName="Stratus_Year" ma:displayName="Year" ma:fieldId="{a567774e-cb42-4f69-95d6-7f0a77821ea8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5491d-9ccb-4be4-8ec2-9fe4a312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http://www.w3.org/XML/1998/namespace"/>
    <ds:schemaRef ds:uri="ec45491d-9ccb-4be4-8ec2-9fe4a312bec2"/>
    <ds:schemaRef ds:uri="http://schemas.openxmlformats.org/package/2006/metadata/core-properties"/>
    <ds:schemaRef ds:uri="e2671d4d-4313-4512-9bbc-75f7c2021f4c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8717B79-3E59-412E-9E30-F772838810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ec45491d-9ccb-4be4-8ec2-9fe4a312be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4</Words>
  <Characters>1039</Characters>
  <DocSecurity>0</DocSecurity>
  <Lines>3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LinksUpToDate>false</LinksUpToDate>
  <CharactersWithSpaces>12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Printed>2026-02-12T00:45:00Z</cp:lastPrinted>
  <dcterms:created xsi:type="dcterms:W3CDTF">2025-07-08T00:59:00Z</dcterms:created>
  <dcterms:modified xsi:type="dcterms:W3CDTF">2026-02-12T00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D50F5AC2CAEB2848811EBEB5AB607ADE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Stratus_WorkActivity">
    <vt:lpwstr>43;#Grants Management|9519f3a1-e924-47f7-9616-21acf48bb036</vt:lpwstr>
  </property>
  <property fmtid="{D5CDD505-2E9C-101B-9397-08002B2CF9AE}" pid="18" name="Stratus_DocumentType">
    <vt:lpwstr>27;#Template|bf0cdf49-4b3d-4b71-a0d9-facd60d27320</vt:lpwstr>
  </property>
  <property fmtid="{D5CDD505-2E9C-101B-9397-08002B2CF9AE}" pid="19" name="Stratus_Year">
    <vt:lpwstr/>
  </property>
  <property fmtid="{D5CDD505-2E9C-101B-9397-08002B2CF9AE}" pid="20" name="Stratus_ResourceHubPhase">
    <vt:lpwstr>143;#2. Design Phase|c19a2dba-3100-4a62-a1b9-580697867b62</vt:lpwstr>
  </property>
  <property fmtid="{D5CDD505-2E9C-101B-9397-08002B2CF9AE}" pid="21" name="Stratus_SecurityClassification">
    <vt:lpwstr>3;#OFFICIAL|1077e141-03cb-4307-8c0f-d43dc85f509f</vt:lpwstr>
  </property>
  <property fmtid="{D5CDD505-2E9C-101B-9397-08002B2CF9AE}" pid="22" name="MediaServiceImageTags">
    <vt:lpwstr/>
  </property>
  <property fmtid="{D5CDD505-2E9C-101B-9397-08002B2CF9AE}" pid="23" name="ClassificationContentMarkingHeaderShapeIds">
    <vt:lpwstr>5ad58138,72b91335,39e40297,6cf74253,7f539342,1dac2dbf</vt:lpwstr>
  </property>
  <property fmtid="{D5CDD505-2E9C-101B-9397-08002B2CF9AE}" pid="24" name="ClassificationContentMarkingHeaderFontProps">
    <vt:lpwstr>#c00000,12,Calibri</vt:lpwstr>
  </property>
  <property fmtid="{D5CDD505-2E9C-101B-9397-08002B2CF9AE}" pid="25" name="ClassificationContentMarkingHeaderText">
    <vt:lpwstr>OFFICIAL</vt:lpwstr>
  </property>
  <property fmtid="{D5CDD505-2E9C-101B-9397-08002B2CF9AE}" pid="26" name="ClassificationContentMarkingFooterShapeIds">
    <vt:lpwstr>65bb0c45,4e4c4616,499947bd,49eee2f6,18f746c3,7672354c</vt:lpwstr>
  </property>
  <property fmtid="{D5CDD505-2E9C-101B-9397-08002B2CF9AE}" pid="27" name="ClassificationContentMarkingFooterFontProps">
    <vt:lpwstr>#c00000,12,Calibri</vt:lpwstr>
  </property>
  <property fmtid="{D5CDD505-2E9C-101B-9397-08002B2CF9AE}" pid="28" name="ClassificationContentMarkingFooterText">
    <vt:lpwstr>OFFICIAL</vt:lpwstr>
  </property>
  <property fmtid="{D5CDD505-2E9C-101B-9397-08002B2CF9AE}" pid="29" name="docLang">
    <vt:lpwstr>en</vt:lpwstr>
  </property>
</Properties>
</file>